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3A091A">
        <w:rPr>
          <w:sz w:val="32"/>
          <w:szCs w:val="32"/>
        </w:rPr>
        <w:t>finančního účetnictví a auditingu</w:t>
      </w: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DD165A" w:rsidP="00F409D9">
      <w:pPr>
        <w:spacing w:line="240" w:lineRule="auto"/>
        <w:ind w:firstLine="0"/>
        <w:jc w:val="center"/>
        <w:rPr>
          <w:caps/>
          <w:sz w:val="28"/>
          <w:szCs w:val="28"/>
        </w:rPr>
      </w:pPr>
      <w:r w:rsidRPr="008507D3">
        <w:rPr>
          <w:b/>
          <w:caps/>
          <w:sz w:val="52"/>
          <w:szCs w:val="52"/>
        </w:rPr>
        <w:t>Bakalářská práce</w:t>
      </w: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3218B" w:rsidRPr="008507D3" w:rsidRDefault="0093218B"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3A091A">
        <w:rPr>
          <w:sz w:val="28"/>
          <w:szCs w:val="28"/>
        </w:rPr>
        <w:t>finančního účetnictví a auditingu</w:t>
      </w:r>
    </w:p>
    <w:p w:rsidR="00741E6A" w:rsidRPr="008507D3" w:rsidRDefault="00741E6A" w:rsidP="00257C99">
      <w:pPr>
        <w:tabs>
          <w:tab w:val="left" w:pos="1395"/>
          <w:tab w:val="center" w:pos="4393"/>
        </w:tabs>
        <w:spacing w:before="120" w:line="240" w:lineRule="auto"/>
        <w:ind w:firstLine="0"/>
        <w:jc w:val="center"/>
        <w:rPr>
          <w:sz w:val="28"/>
          <w:szCs w:val="28"/>
        </w:rPr>
      </w:pPr>
      <w:r w:rsidRPr="003A091A">
        <w:rPr>
          <w:sz w:val="28"/>
          <w:szCs w:val="28"/>
        </w:rPr>
        <w:t>studijní</w:t>
      </w:r>
      <w:r w:rsidR="003A091A" w:rsidRPr="003A091A">
        <w:rPr>
          <w:sz w:val="28"/>
          <w:szCs w:val="28"/>
        </w:rPr>
        <w:t xml:space="preserve"> </w:t>
      </w:r>
      <w:sdt>
        <w:sdtPr>
          <w:rPr>
            <w:sz w:val="28"/>
            <w:szCs w:val="28"/>
          </w:rPr>
          <w:id w:val="-719822320"/>
          <w:placeholder>
            <w:docPart w:val="BB4DEB2EBD3747B5AA17EF1336F3136C"/>
          </w:placeholder>
          <w:showingPlcHdr/>
          <w:comboBox>
            <w:listItem w:value="Zvolte položku."/>
            <w:listItem w:displayText="program" w:value="program"/>
            <w:listItem w:displayText="obor" w:value="obor"/>
          </w:comboBox>
        </w:sdtPr>
        <w:sdtContent>
          <w:r w:rsidR="003A091A" w:rsidRPr="00C7396F">
            <w:rPr>
              <w:rStyle w:val="Zstupntext"/>
              <w:rFonts w:eastAsiaTheme="minorHAnsi"/>
            </w:rPr>
            <w:t>Zvolte položku.</w:t>
          </w:r>
        </w:sdtContent>
      </w:sdt>
      <w:r w:rsidRPr="008507D3">
        <w:rPr>
          <w:sz w:val="28"/>
          <w:szCs w:val="28"/>
        </w:rPr>
        <w:t xml:space="preserve">: </w:t>
      </w:r>
      <w:r w:rsidR="003A091A">
        <w:rPr>
          <w:sz w:val="28"/>
          <w:szCs w:val="28"/>
        </w:rPr>
        <w:t>Účetnictví a finanční řízení podniku</w:t>
      </w:r>
    </w:p>
    <w:p w:rsidR="00F7510D" w:rsidRPr="008507D3" w:rsidRDefault="00F7510D" w:rsidP="00F409D9">
      <w:pPr>
        <w:spacing w:line="240" w:lineRule="auto"/>
        <w:ind w:firstLine="0"/>
        <w:jc w:val="center"/>
        <w:rPr>
          <w:b/>
        </w:rPr>
      </w:pPr>
    </w:p>
    <w:p w:rsidR="00F7510D" w:rsidRPr="008507D3" w:rsidRDefault="00F7510D"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7510D" w:rsidRPr="00F531B6" w:rsidRDefault="00F7510D"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sz w:val="40"/>
          <w:szCs w:val="40"/>
          <w:lang w:eastAsia="en-US"/>
        </w:rPr>
      </w:pPr>
      <w:r w:rsidRPr="003A091A">
        <w:rPr>
          <w:b/>
          <w:noProof/>
          <w:sz w:val="40"/>
          <w:szCs w:val="40"/>
          <w:highlight w:val="green"/>
          <w:lang w:eastAsia="en-US"/>
        </w:rPr>
        <w:t>Název bakalářské práce</w:t>
      </w:r>
      <w:r w:rsidR="003A091A" w:rsidRPr="003A091A">
        <w:rPr>
          <w:b/>
          <w:noProof/>
          <w:sz w:val="40"/>
          <w:szCs w:val="40"/>
          <w:highlight w:val="green"/>
          <w:lang w:eastAsia="en-US"/>
        </w:rPr>
        <w:t xml:space="preserve"> (max 120 znaků)</w:t>
      </w:r>
    </w:p>
    <w:p w:rsidR="00E604FB" w:rsidRPr="008507D3" w:rsidRDefault="00E604FB" w:rsidP="00F409D9">
      <w:pPr>
        <w:spacing w:line="240" w:lineRule="auto"/>
        <w:ind w:firstLine="0"/>
        <w:jc w:val="center"/>
        <w:rPr>
          <w:b/>
        </w:rPr>
      </w:pPr>
    </w:p>
    <w:p w:rsidR="00257C99" w:rsidRPr="008507D3" w:rsidRDefault="00257C99" w:rsidP="00F409D9">
      <w:pPr>
        <w:spacing w:line="240" w:lineRule="auto"/>
        <w:ind w:firstLine="0"/>
        <w:jc w:val="center"/>
        <w:rPr>
          <w:b/>
        </w:rPr>
      </w:pPr>
    </w:p>
    <w:p w:rsidR="00331D4E" w:rsidRPr="008507D3" w:rsidRDefault="00331D4E" w:rsidP="00F409D9">
      <w:pPr>
        <w:spacing w:line="240" w:lineRule="auto"/>
        <w:ind w:firstLine="0"/>
        <w:jc w:val="center"/>
        <w:rPr>
          <w:b/>
        </w:rPr>
      </w:pPr>
    </w:p>
    <w:p w:rsidR="00F7510D" w:rsidRPr="008507D3" w:rsidRDefault="00F7510D" w:rsidP="00F409D9">
      <w:pPr>
        <w:spacing w:line="240" w:lineRule="auto"/>
        <w:ind w:firstLine="0"/>
        <w:jc w:val="center"/>
        <w:rPr>
          <w:b/>
        </w:rPr>
      </w:pPr>
    </w:p>
    <w:p w:rsidR="00094DAF" w:rsidRDefault="00094DAF" w:rsidP="00F409D9">
      <w:pPr>
        <w:spacing w:line="240" w:lineRule="auto"/>
        <w:ind w:firstLine="0"/>
        <w:jc w:val="center"/>
        <w:rPr>
          <w:b/>
          <w:sz w:val="52"/>
          <w:szCs w:val="52"/>
        </w:rPr>
      </w:pPr>
    </w:p>
    <w:p w:rsidR="00E604FB" w:rsidRDefault="00E604FB" w:rsidP="00F409D9">
      <w:pPr>
        <w:spacing w:line="240" w:lineRule="auto"/>
        <w:ind w:firstLine="0"/>
        <w:jc w:val="center"/>
        <w:rPr>
          <w:b/>
          <w:sz w:val="52"/>
          <w:szCs w:val="52"/>
        </w:rPr>
      </w:pPr>
    </w:p>
    <w:p w:rsidR="00E604FB" w:rsidRPr="008507D3" w:rsidRDefault="00E604FB"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0E4242" w:rsidRPr="008507D3" w:rsidRDefault="000E4242" w:rsidP="00F409D9">
      <w:pPr>
        <w:spacing w:line="240" w:lineRule="auto"/>
        <w:ind w:firstLine="0"/>
        <w:jc w:val="center"/>
        <w:rPr>
          <w:sz w:val="28"/>
          <w:szCs w:val="28"/>
        </w:rPr>
      </w:pPr>
    </w:p>
    <w:p w:rsidR="00E013A2" w:rsidRPr="008507D3" w:rsidRDefault="00E013A2" w:rsidP="00E013A2">
      <w:pPr>
        <w:spacing w:line="240" w:lineRule="auto"/>
        <w:ind w:firstLine="0"/>
        <w:jc w:val="center"/>
        <w:rPr>
          <w:sz w:val="28"/>
          <w:szCs w:val="28"/>
        </w:rPr>
      </w:pPr>
    </w:p>
    <w:p w:rsidR="00331D4E" w:rsidRPr="008507D3" w:rsidRDefault="00331D4E" w:rsidP="00E013A2">
      <w:pPr>
        <w:spacing w:line="240" w:lineRule="auto"/>
        <w:ind w:firstLine="0"/>
        <w:jc w:val="center"/>
        <w:rPr>
          <w:sz w:val="28"/>
          <w:szCs w:val="28"/>
        </w:rPr>
      </w:pPr>
    </w:p>
    <w:p w:rsidR="00F409D9" w:rsidRPr="008507D3" w:rsidRDefault="00257C99" w:rsidP="00F409D9">
      <w:pPr>
        <w:spacing w:line="240" w:lineRule="auto"/>
        <w:ind w:firstLine="0"/>
        <w:jc w:val="left"/>
        <w:rPr>
          <w:sz w:val="28"/>
          <w:szCs w:val="28"/>
        </w:rPr>
      </w:pPr>
      <w:r w:rsidRPr="008507D3">
        <w:rPr>
          <w:sz w:val="28"/>
          <w:szCs w:val="28"/>
        </w:rPr>
        <w:t>Autor bakalářské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rsidR="00F409D9" w:rsidRPr="008507D3" w:rsidRDefault="00257C99" w:rsidP="00F409D9">
      <w:pPr>
        <w:spacing w:line="240" w:lineRule="auto"/>
        <w:ind w:firstLine="0"/>
        <w:jc w:val="left"/>
        <w:rPr>
          <w:sz w:val="28"/>
          <w:szCs w:val="28"/>
        </w:rPr>
      </w:pPr>
      <w:r w:rsidRPr="008507D3">
        <w:rPr>
          <w:sz w:val="28"/>
          <w:szCs w:val="28"/>
        </w:rPr>
        <w:t>Vedoucí bakalářské práce:</w:t>
      </w:r>
      <w:r w:rsidRPr="008507D3">
        <w:rPr>
          <w:sz w:val="28"/>
          <w:szCs w:val="28"/>
        </w:rPr>
        <w:tab/>
      </w:r>
      <w:r w:rsidR="00F045F5">
        <w:rPr>
          <w:sz w:val="28"/>
          <w:szCs w:val="28"/>
          <w:highlight w:val="green"/>
        </w:rPr>
        <w:t>J</w:t>
      </w:r>
      <w:r w:rsidR="00B91283" w:rsidRPr="00B91283">
        <w:rPr>
          <w:sz w:val="28"/>
          <w:szCs w:val="28"/>
          <w:highlight w:val="green"/>
        </w:rPr>
        <w:t>méno vedoucího práce</w:t>
      </w:r>
    </w:p>
    <w:p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7F3DAC" w:rsidRPr="008507D3" w:rsidRDefault="008E63D8" w:rsidP="00CE2EFC">
      <w:pPr>
        <w:pStyle w:val="PseudoNadpis1obsah-ne"/>
      </w:pPr>
      <w:r w:rsidRPr="008507D3">
        <w:t>Čestné p</w:t>
      </w:r>
      <w:r w:rsidR="007F3DAC" w:rsidRPr="008507D3">
        <w:t>rohlášení</w:t>
      </w:r>
    </w:p>
    <w:p w:rsidR="00C51EC5" w:rsidRPr="008507D3" w:rsidRDefault="007F3DAC" w:rsidP="0093218B">
      <w:pPr>
        <w:pStyle w:val="bntext"/>
      </w:pPr>
      <w:r w:rsidRPr="008507D3">
        <w:t>Prohlašuji,</w:t>
      </w:r>
      <w:r w:rsidR="00CE2EFC" w:rsidRPr="008507D3">
        <w:t xml:space="preserve"> </w:t>
      </w:r>
      <w:r w:rsidRPr="008507D3">
        <w:t xml:space="preserve">že jsem </w:t>
      </w:r>
      <w:r w:rsidR="00F045F5">
        <w:t xml:space="preserve">bakalářskou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sdt>
        <w:sdtPr>
          <w:id w:val="190660268"/>
          <w:placeholder>
            <w:docPart w:val="DefaultPlaceholder_-1854013438"/>
          </w:placeholder>
          <w:showingPlcHdr/>
          <w:comboBox>
            <w:listItem w:value="Zvolte položku."/>
            <w:listItem w:displayText="vypracovala" w:value="vypracovala"/>
            <w:listItem w:displayText="vypracoval" w:value="vypracoval"/>
          </w:comboBox>
        </w:sdtPr>
        <w:sdtContent>
          <w:r w:rsidR="003A091A" w:rsidRPr="00C7396F">
            <w:rPr>
              <w:rStyle w:val="Zstupntext"/>
              <w:rFonts w:eastAsiaTheme="minorHAnsi"/>
            </w:rPr>
            <w:t>Zvolte položku.</w:t>
          </w:r>
        </w:sdtContent>
      </w:sdt>
      <w:r w:rsidR="003A091A">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sdt>
        <w:sdtPr>
          <w:id w:val="483440122"/>
          <w:placeholder>
            <w:docPart w:val="A5821F5C713F484EA73DEE7900781DD7"/>
          </w:placeholder>
          <w:showingPlcHdr/>
          <w:comboBox>
            <w:listItem w:value="Zvolte položku."/>
            <w:listItem w:displayText="označila" w:value="označila"/>
            <w:listItem w:displayText="označil" w:value="označil"/>
          </w:comboBox>
        </w:sdtPr>
        <w:sdtContent>
          <w:r w:rsidR="0069295D" w:rsidRPr="00C7396F">
            <w:rPr>
              <w:rStyle w:val="Zstupntext"/>
              <w:rFonts w:eastAsiaTheme="minorHAnsi"/>
            </w:rPr>
            <w:t>Zvolte položku.</w:t>
          </w:r>
        </w:sdtContent>
      </w:sdt>
      <w:r w:rsidR="0069295D">
        <w:t xml:space="preserve"> </w:t>
      </w:r>
      <w:r w:rsidR="00F045F5">
        <w:t>a</w:t>
      </w:r>
      <w:r w:rsidR="0069295D">
        <w:t xml:space="preserve"> </w:t>
      </w:r>
      <w:sdt>
        <w:sdtPr>
          <w:id w:val="452528829"/>
          <w:placeholder>
            <w:docPart w:val="6CD3069DA2744B72A83EB171BA2CBAE2"/>
          </w:placeholder>
          <w:showingPlcHdr/>
          <w:comboBox>
            <w:listItem w:value="Zvolte položku."/>
            <w:listItem w:displayText="uvedla" w:value="uvedla"/>
            <w:listItem w:displayText="uvedl" w:value="uvedl"/>
          </w:comboBox>
        </w:sdtPr>
        <w:sdtContent>
          <w:r w:rsidR="0069295D" w:rsidRPr="00C7396F">
            <w:rPr>
              <w:rStyle w:val="Zstupntext"/>
              <w:rFonts w:eastAsiaTheme="minorHAnsi"/>
            </w:rPr>
            <w:t>Zvolte položku.</w:t>
          </w:r>
        </w:sdtContent>
      </w:sdt>
      <w:r w:rsidR="0069295D">
        <w:t xml:space="preserve"> </w:t>
      </w:r>
      <w:r w:rsidR="00F045F5">
        <w:t xml:space="preserve"> </w:t>
      </w:r>
      <w:bookmarkStart w:id="0" w:name="_GoBack"/>
      <w:bookmarkEnd w:id="0"/>
      <w:r w:rsidR="009F1F82" w:rsidRPr="008507D3">
        <w:t>v přiloženém seznamu</w:t>
      </w:r>
      <w:r w:rsidR="000228DC" w:rsidRPr="008507D3">
        <w:t>.</w:t>
      </w:r>
    </w:p>
    <w:p w:rsidR="00C51EC5" w:rsidRPr="008507D3" w:rsidRDefault="00C51EC5" w:rsidP="0093218B">
      <w:pPr>
        <w:pStyle w:val="bntext"/>
      </w:pPr>
    </w:p>
    <w:p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rsidR="00900404" w:rsidRPr="008507D3" w:rsidRDefault="00900404" w:rsidP="0093218B">
      <w:pPr>
        <w:pStyle w:val="bntext"/>
      </w:pPr>
    </w:p>
    <w:p w:rsidR="00C51EC5" w:rsidRPr="008507D3" w:rsidRDefault="000C4860" w:rsidP="0093218B">
      <w:pPr>
        <w:pStyle w:val="bntext"/>
      </w:pPr>
      <w:r w:rsidRPr="008507D3">
        <w:tab/>
      </w:r>
      <w:r w:rsidRPr="008507D3">
        <w:tab/>
      </w:r>
      <w:r w:rsidRPr="008507D3">
        <w:tab/>
      </w:r>
      <w:r w:rsidRPr="008507D3">
        <w:tab/>
      </w:r>
      <w:r w:rsidR="00500720" w:rsidRPr="008507D3">
        <w:t>.................................................................................</w:t>
      </w:r>
    </w:p>
    <w:p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rsidR="00C86A0A" w:rsidRPr="008507D3" w:rsidRDefault="001770B2" w:rsidP="00974BB3">
      <w:pPr>
        <w:pStyle w:val="PseudoNadpis1obsah-ne"/>
      </w:pPr>
      <w:r w:rsidRPr="008507D3">
        <w:lastRenderedPageBreak/>
        <w:t>Poděkování</w:t>
      </w:r>
    </w:p>
    <w:p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rsidR="00974BB3" w:rsidRPr="008507D3" w:rsidRDefault="0086416A" w:rsidP="00607EA0">
      <w:pPr>
        <w:pStyle w:val="PseudoNadpis1obsah-ne"/>
      </w:pPr>
      <w:r w:rsidRPr="008507D3">
        <w:lastRenderedPageBreak/>
        <w:t>Abstrakt</w:t>
      </w:r>
    </w:p>
    <w:p w:rsidR="0086416A" w:rsidRPr="008507D3" w:rsidRDefault="00033234" w:rsidP="0093218B">
      <w:pPr>
        <w:pStyle w:val="bntext"/>
      </w:pPr>
      <w:r w:rsidRPr="00033234">
        <w:t>(stručný obsah práce s uvedením hlavních výsledků v maximálním rozsahu 15 řádků)</w:t>
      </w:r>
    </w:p>
    <w:p w:rsidR="0086416A" w:rsidRDefault="0086416A" w:rsidP="00607EA0">
      <w:pPr>
        <w:pStyle w:val="PseudoNadpis1obsah-ne"/>
      </w:pPr>
      <w:r w:rsidRPr="008507D3">
        <w:t>Klíčová slova</w:t>
      </w:r>
    </w:p>
    <w:p w:rsidR="00033234" w:rsidRPr="008507D3" w:rsidRDefault="00033234" w:rsidP="00033234">
      <w:pPr>
        <w:pStyle w:val="bntext"/>
      </w:pPr>
    </w:p>
    <w:p w:rsidR="000A7842" w:rsidRPr="008507D3" w:rsidRDefault="000A7842">
      <w:pPr>
        <w:spacing w:after="160" w:line="259" w:lineRule="auto"/>
        <w:ind w:firstLine="0"/>
        <w:jc w:val="left"/>
      </w:pPr>
      <w:r w:rsidRPr="008507D3">
        <w:br w:type="page"/>
      </w:r>
    </w:p>
    <w:p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rsidR="00531564" w:rsidRPr="008507D3" w:rsidRDefault="00531564" w:rsidP="00E3226B">
          <w:pPr>
            <w:pStyle w:val="Nadpisobsahu"/>
          </w:pPr>
        </w:p>
        <w:p w:rsidR="00372F7E"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0750" w:history="1">
            <w:r w:rsidR="00372F7E" w:rsidRPr="008701FA">
              <w:rPr>
                <w:rStyle w:val="Hypertextovodkaz"/>
                <w:rFonts w:eastAsiaTheme="majorEastAsia"/>
                <w:noProof/>
              </w:rPr>
              <w:t>Úvod</w:t>
            </w:r>
            <w:r w:rsidR="00372F7E">
              <w:rPr>
                <w:noProof/>
                <w:webHidden/>
              </w:rPr>
              <w:tab/>
            </w:r>
            <w:r w:rsidR="00372F7E">
              <w:rPr>
                <w:noProof/>
                <w:webHidden/>
              </w:rPr>
              <w:fldChar w:fldCharType="begin"/>
            </w:r>
            <w:r w:rsidR="00372F7E">
              <w:rPr>
                <w:noProof/>
                <w:webHidden/>
              </w:rPr>
              <w:instrText xml:space="preserve"> PAGEREF _Toc24390750 \h </w:instrText>
            </w:r>
            <w:r w:rsidR="00372F7E">
              <w:rPr>
                <w:noProof/>
                <w:webHidden/>
              </w:rPr>
            </w:r>
            <w:r w:rsidR="00372F7E">
              <w:rPr>
                <w:noProof/>
                <w:webHidden/>
              </w:rPr>
              <w:fldChar w:fldCharType="separate"/>
            </w:r>
            <w:r w:rsidR="00372F7E">
              <w:rPr>
                <w:noProof/>
                <w:webHidden/>
              </w:rPr>
              <w:t>6</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51" w:history="1">
            <w:r w:rsidR="00372F7E" w:rsidRPr="008701FA">
              <w:rPr>
                <w:rStyle w:val="Hypertextovodkaz"/>
                <w:rFonts w:eastAsiaTheme="majorEastAsia"/>
                <w:noProof/>
              </w:rPr>
              <w:t>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1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D27AC0">
          <w:pPr>
            <w:pStyle w:val="Obsah2"/>
            <w:rPr>
              <w:rFonts w:asciiTheme="minorHAnsi" w:eastAsiaTheme="minorEastAsia" w:hAnsiTheme="minorHAnsi" w:cstheme="minorBidi"/>
              <w:noProof/>
              <w:sz w:val="22"/>
              <w:szCs w:val="22"/>
            </w:rPr>
          </w:pPr>
          <w:hyperlink w:anchor="_Toc24390752" w:history="1">
            <w:r w:rsidR="00372F7E" w:rsidRPr="008701FA">
              <w:rPr>
                <w:rStyle w:val="Hypertextovodkaz"/>
                <w:rFonts w:eastAsiaTheme="majorEastAsia"/>
                <w:noProof/>
              </w:rPr>
              <w:t>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2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D27AC0">
          <w:pPr>
            <w:pStyle w:val="Obsah3"/>
            <w:rPr>
              <w:rFonts w:asciiTheme="minorHAnsi" w:eastAsiaTheme="minorEastAsia" w:hAnsiTheme="minorHAnsi" w:cstheme="minorBidi"/>
              <w:noProof/>
              <w:sz w:val="22"/>
              <w:szCs w:val="22"/>
            </w:rPr>
          </w:pPr>
          <w:hyperlink w:anchor="_Toc24390753" w:history="1">
            <w:r w:rsidR="00372F7E" w:rsidRPr="008701FA">
              <w:rPr>
                <w:rStyle w:val="Hypertextovodkaz"/>
                <w:rFonts w:eastAsiaTheme="majorEastAsia"/>
                <w:noProof/>
              </w:rPr>
              <w:t>1.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3 \h </w:instrText>
            </w:r>
            <w:r w:rsidR="00372F7E">
              <w:rPr>
                <w:noProof/>
                <w:webHidden/>
              </w:rPr>
            </w:r>
            <w:r w:rsidR="00372F7E">
              <w:rPr>
                <w:noProof/>
                <w:webHidden/>
              </w:rPr>
              <w:fldChar w:fldCharType="separate"/>
            </w:r>
            <w:r w:rsidR="00372F7E">
              <w:rPr>
                <w:noProof/>
                <w:webHidden/>
              </w:rPr>
              <w:t>8</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54" w:history="1">
            <w:r w:rsidR="00372F7E" w:rsidRPr="008701FA">
              <w:rPr>
                <w:rStyle w:val="Hypertextovodkaz"/>
                <w:rFonts w:eastAsiaTheme="majorEastAsia"/>
                <w:noProof/>
              </w:rPr>
              <w:t>2</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4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D27AC0">
          <w:pPr>
            <w:pStyle w:val="Obsah2"/>
            <w:rPr>
              <w:rFonts w:asciiTheme="minorHAnsi" w:eastAsiaTheme="minorEastAsia" w:hAnsiTheme="minorHAnsi" w:cstheme="minorBidi"/>
              <w:noProof/>
              <w:sz w:val="22"/>
              <w:szCs w:val="22"/>
            </w:rPr>
          </w:pPr>
          <w:hyperlink w:anchor="_Toc24390755" w:history="1">
            <w:r w:rsidR="00372F7E" w:rsidRPr="008701FA">
              <w:rPr>
                <w:rStyle w:val="Hypertextovodkaz"/>
                <w:rFonts w:eastAsiaTheme="majorEastAsia"/>
                <w:noProof/>
              </w:rPr>
              <w:t>2.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5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D27AC0">
          <w:pPr>
            <w:pStyle w:val="Obsah3"/>
            <w:rPr>
              <w:rFonts w:asciiTheme="minorHAnsi" w:eastAsiaTheme="minorEastAsia" w:hAnsiTheme="minorHAnsi" w:cstheme="minorBidi"/>
              <w:noProof/>
              <w:sz w:val="22"/>
              <w:szCs w:val="22"/>
            </w:rPr>
          </w:pPr>
          <w:hyperlink w:anchor="_Toc24390756" w:history="1">
            <w:r w:rsidR="00372F7E" w:rsidRPr="008701FA">
              <w:rPr>
                <w:rStyle w:val="Hypertextovodkaz"/>
                <w:rFonts w:eastAsiaTheme="majorEastAsia"/>
                <w:noProof/>
              </w:rPr>
              <w:t>2.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6 \h </w:instrText>
            </w:r>
            <w:r w:rsidR="00372F7E">
              <w:rPr>
                <w:noProof/>
                <w:webHidden/>
              </w:rPr>
            </w:r>
            <w:r w:rsidR="00372F7E">
              <w:rPr>
                <w:noProof/>
                <w:webHidden/>
              </w:rPr>
              <w:fldChar w:fldCharType="separate"/>
            </w:r>
            <w:r w:rsidR="00372F7E">
              <w:rPr>
                <w:noProof/>
                <w:webHidden/>
              </w:rPr>
              <w:t>11</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57" w:history="1">
            <w:r w:rsidR="00372F7E" w:rsidRPr="008701FA">
              <w:rPr>
                <w:rStyle w:val="Hypertextovodkaz"/>
                <w:rFonts w:eastAsiaTheme="majorEastAsia"/>
                <w:noProof/>
              </w:rPr>
              <w:t>3</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7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D27AC0">
          <w:pPr>
            <w:pStyle w:val="Obsah2"/>
            <w:rPr>
              <w:rFonts w:asciiTheme="minorHAnsi" w:eastAsiaTheme="minorEastAsia" w:hAnsiTheme="minorHAnsi" w:cstheme="minorBidi"/>
              <w:noProof/>
              <w:sz w:val="22"/>
              <w:szCs w:val="22"/>
            </w:rPr>
          </w:pPr>
          <w:hyperlink w:anchor="_Toc24390758" w:history="1">
            <w:r w:rsidR="00372F7E" w:rsidRPr="008701FA">
              <w:rPr>
                <w:rStyle w:val="Hypertextovodkaz"/>
                <w:rFonts w:eastAsiaTheme="majorEastAsia"/>
                <w:noProof/>
              </w:rPr>
              <w:t>3.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8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D27AC0">
          <w:pPr>
            <w:pStyle w:val="Obsah3"/>
            <w:rPr>
              <w:rFonts w:asciiTheme="minorHAnsi" w:eastAsiaTheme="minorEastAsia" w:hAnsiTheme="minorHAnsi" w:cstheme="minorBidi"/>
              <w:noProof/>
              <w:sz w:val="22"/>
              <w:szCs w:val="22"/>
            </w:rPr>
          </w:pPr>
          <w:hyperlink w:anchor="_Toc24390759" w:history="1">
            <w:r w:rsidR="00372F7E" w:rsidRPr="008701FA">
              <w:rPr>
                <w:rStyle w:val="Hypertextovodkaz"/>
                <w:rFonts w:eastAsiaTheme="majorEastAsia"/>
                <w:noProof/>
              </w:rPr>
              <w:t>3.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9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60" w:history="1">
            <w:r w:rsidR="00372F7E" w:rsidRPr="008701FA">
              <w:rPr>
                <w:rStyle w:val="Hypertextovodkaz"/>
                <w:rFonts w:eastAsiaTheme="majorEastAsia"/>
                <w:noProof/>
              </w:rPr>
              <w:t>Závěr</w:t>
            </w:r>
            <w:r w:rsidR="00372F7E">
              <w:rPr>
                <w:noProof/>
                <w:webHidden/>
              </w:rPr>
              <w:tab/>
            </w:r>
            <w:r w:rsidR="00372F7E">
              <w:rPr>
                <w:noProof/>
                <w:webHidden/>
              </w:rPr>
              <w:fldChar w:fldCharType="begin"/>
            </w:r>
            <w:r w:rsidR="00372F7E">
              <w:rPr>
                <w:noProof/>
                <w:webHidden/>
              </w:rPr>
              <w:instrText xml:space="preserve"> PAGEREF _Toc24390760 \h </w:instrText>
            </w:r>
            <w:r w:rsidR="00372F7E">
              <w:rPr>
                <w:noProof/>
                <w:webHidden/>
              </w:rPr>
            </w:r>
            <w:r w:rsidR="00372F7E">
              <w:rPr>
                <w:noProof/>
                <w:webHidden/>
              </w:rPr>
              <w:fldChar w:fldCharType="separate"/>
            </w:r>
            <w:r w:rsidR="00372F7E">
              <w:rPr>
                <w:noProof/>
                <w:webHidden/>
              </w:rPr>
              <w:t>13</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61" w:history="1">
            <w:r w:rsidR="00372F7E" w:rsidRPr="008701FA">
              <w:rPr>
                <w:rStyle w:val="Hypertextovodkaz"/>
                <w:rFonts w:eastAsiaTheme="majorEastAsia"/>
                <w:noProof/>
              </w:rPr>
              <w:t>Seznam použité literatury a pramenů</w:t>
            </w:r>
            <w:r w:rsidR="00372F7E">
              <w:rPr>
                <w:noProof/>
                <w:webHidden/>
              </w:rPr>
              <w:tab/>
            </w:r>
            <w:r w:rsidR="00372F7E">
              <w:rPr>
                <w:noProof/>
                <w:webHidden/>
              </w:rPr>
              <w:fldChar w:fldCharType="begin"/>
            </w:r>
            <w:r w:rsidR="00372F7E">
              <w:rPr>
                <w:noProof/>
                <w:webHidden/>
              </w:rPr>
              <w:instrText xml:space="preserve"> PAGEREF _Toc24390761 \h </w:instrText>
            </w:r>
            <w:r w:rsidR="00372F7E">
              <w:rPr>
                <w:noProof/>
                <w:webHidden/>
              </w:rPr>
            </w:r>
            <w:r w:rsidR="00372F7E">
              <w:rPr>
                <w:noProof/>
                <w:webHidden/>
              </w:rPr>
              <w:fldChar w:fldCharType="separate"/>
            </w:r>
            <w:r w:rsidR="00372F7E">
              <w:rPr>
                <w:noProof/>
                <w:webHidden/>
              </w:rPr>
              <w:t>14</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62" w:history="1">
            <w:r w:rsidR="00372F7E" w:rsidRPr="008701FA">
              <w:rPr>
                <w:rStyle w:val="Hypertextovodkaz"/>
                <w:rFonts w:eastAsiaTheme="majorEastAsia"/>
                <w:noProof/>
              </w:rPr>
              <w:t>Seznam obrázků a tabulek</w:t>
            </w:r>
            <w:r w:rsidR="00372F7E">
              <w:rPr>
                <w:noProof/>
                <w:webHidden/>
              </w:rPr>
              <w:tab/>
            </w:r>
            <w:r w:rsidR="00372F7E">
              <w:rPr>
                <w:noProof/>
                <w:webHidden/>
              </w:rPr>
              <w:fldChar w:fldCharType="begin"/>
            </w:r>
            <w:r w:rsidR="00372F7E">
              <w:rPr>
                <w:noProof/>
                <w:webHidden/>
              </w:rPr>
              <w:instrText xml:space="preserve"> PAGEREF _Toc24390762 \h </w:instrText>
            </w:r>
            <w:r w:rsidR="00372F7E">
              <w:rPr>
                <w:noProof/>
                <w:webHidden/>
              </w:rPr>
            </w:r>
            <w:r w:rsidR="00372F7E">
              <w:rPr>
                <w:noProof/>
                <w:webHidden/>
              </w:rPr>
              <w:fldChar w:fldCharType="separate"/>
            </w:r>
            <w:r w:rsidR="00372F7E">
              <w:rPr>
                <w:noProof/>
                <w:webHidden/>
              </w:rPr>
              <w:t>15</w:t>
            </w:r>
            <w:r w:rsidR="00372F7E">
              <w:rPr>
                <w:noProof/>
                <w:webHidden/>
              </w:rPr>
              <w:fldChar w:fldCharType="end"/>
            </w:r>
          </w:hyperlink>
        </w:p>
        <w:p w:rsidR="00372F7E" w:rsidRDefault="00D27AC0">
          <w:pPr>
            <w:pStyle w:val="Obsah1"/>
            <w:rPr>
              <w:rFonts w:asciiTheme="minorHAnsi" w:eastAsiaTheme="minorEastAsia" w:hAnsiTheme="minorHAnsi" w:cstheme="minorBidi"/>
              <w:noProof/>
              <w:sz w:val="22"/>
              <w:szCs w:val="22"/>
            </w:rPr>
          </w:pPr>
          <w:hyperlink w:anchor="_Toc24390763" w:history="1">
            <w:r w:rsidR="00372F7E" w:rsidRPr="008701FA">
              <w:rPr>
                <w:rStyle w:val="Hypertextovodkaz"/>
                <w:rFonts w:eastAsiaTheme="majorEastAsia"/>
                <w:noProof/>
              </w:rPr>
              <w:t>Seznam příloh</w:t>
            </w:r>
            <w:r w:rsidR="00372F7E">
              <w:rPr>
                <w:noProof/>
                <w:webHidden/>
              </w:rPr>
              <w:tab/>
            </w:r>
            <w:r w:rsidR="00372F7E">
              <w:rPr>
                <w:noProof/>
                <w:webHidden/>
              </w:rPr>
              <w:fldChar w:fldCharType="begin"/>
            </w:r>
            <w:r w:rsidR="00372F7E">
              <w:rPr>
                <w:noProof/>
                <w:webHidden/>
              </w:rPr>
              <w:instrText xml:space="preserve"> PAGEREF _Toc24390763 \h </w:instrText>
            </w:r>
            <w:r w:rsidR="00372F7E">
              <w:rPr>
                <w:noProof/>
                <w:webHidden/>
              </w:rPr>
            </w:r>
            <w:r w:rsidR="00372F7E">
              <w:rPr>
                <w:noProof/>
                <w:webHidden/>
              </w:rPr>
              <w:fldChar w:fldCharType="separate"/>
            </w:r>
            <w:r w:rsidR="00372F7E">
              <w:rPr>
                <w:noProof/>
                <w:webHidden/>
              </w:rPr>
              <w:t>16</w:t>
            </w:r>
            <w:r w:rsidR="00372F7E">
              <w:rPr>
                <w:noProof/>
                <w:webHidden/>
              </w:rPr>
              <w:fldChar w:fldCharType="end"/>
            </w:r>
          </w:hyperlink>
        </w:p>
        <w:p w:rsidR="00531564" w:rsidRPr="008507D3" w:rsidRDefault="00531564" w:rsidP="00B8667E">
          <w:pPr>
            <w:spacing w:after="0"/>
          </w:pPr>
          <w:r w:rsidRPr="008507D3">
            <w:rPr>
              <w:b/>
              <w:bCs/>
            </w:rPr>
            <w:fldChar w:fldCharType="end"/>
          </w:r>
        </w:p>
      </w:sdtContent>
    </w:sdt>
    <w:p w:rsidR="00262FF1" w:rsidRPr="008507D3" w:rsidRDefault="00262FF1" w:rsidP="0093218B">
      <w:pPr>
        <w:pStyle w:val="bntext"/>
      </w:pPr>
    </w:p>
    <w:p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rsidR="00CD74CF" w:rsidRPr="008507D3" w:rsidRDefault="00CD74CF" w:rsidP="0099345E">
      <w:pPr>
        <w:pStyle w:val="Nadpis1"/>
        <w:numPr>
          <w:ilvl w:val="0"/>
          <w:numId w:val="0"/>
        </w:numPr>
      </w:pPr>
      <w:bookmarkStart w:id="1" w:name="_Toc24390750"/>
      <w:r w:rsidRPr="008507D3">
        <w:lastRenderedPageBreak/>
        <w:t>Úvod</w:t>
      </w:r>
      <w:bookmarkEnd w:id="1"/>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730F59" w:rsidRPr="008507D3" w:rsidRDefault="00730F59" w:rsidP="0093218B">
      <w:pPr>
        <w:pStyle w:val="bntext"/>
      </w:pPr>
    </w:p>
    <w:p w:rsidR="00481024" w:rsidRPr="008507D3" w:rsidRDefault="00481024" w:rsidP="00E3226B">
      <w:pPr>
        <w:pStyle w:val="Nadpis1"/>
      </w:pPr>
      <w:bookmarkStart w:id="2" w:name="_Toc24390751"/>
      <w:bookmarkStart w:id="3" w:name="_Hlk22887142"/>
      <w:r w:rsidRPr="008507D3">
        <w:lastRenderedPageBreak/>
        <w:t xml:space="preserve">Nadpis </w:t>
      </w:r>
      <w:r w:rsidR="00C677E1" w:rsidRPr="008507D3">
        <w:t>první</w:t>
      </w:r>
      <w:r w:rsidRPr="008507D3">
        <w:t xml:space="preserve"> úrovně</w:t>
      </w:r>
      <w:bookmarkEnd w:id="2"/>
    </w:p>
    <w:p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F6B48" w:rsidRPr="008507D3" w:rsidRDefault="00C677E1" w:rsidP="00E3226B">
      <w:pPr>
        <w:pStyle w:val="Nadpis2"/>
      </w:pPr>
      <w:bookmarkStart w:id="4" w:name="_Toc24390752"/>
      <w:r w:rsidRPr="008507D3">
        <w:t>Nadpis druhé úrovně</w:t>
      </w:r>
      <w:bookmarkEnd w:id="4"/>
      <w:r w:rsidR="00DD3703" w:rsidRPr="008507D3">
        <w:t xml:space="preserve"> </w:t>
      </w:r>
    </w:p>
    <w:p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rsidR="00F531B6" w:rsidRDefault="00F531B6" w:rsidP="00F531B6">
      <w:pPr>
        <w:pStyle w:val="Titulek"/>
      </w:pPr>
      <w:bookmarkStart w:id="5" w:name="_Toc22899431"/>
      <w:r>
        <w:t xml:space="preserve">Tab. </w:t>
      </w:r>
      <w:r w:rsidR="0029237D">
        <w:fldChar w:fldCharType="begin"/>
      </w:r>
      <w:r w:rsidR="0029237D">
        <w:instrText xml:space="preserve"> SEQ Tab. \* ARABIC </w:instrText>
      </w:r>
      <w:r w:rsidR="0029237D">
        <w:fldChar w:fldCharType="separate"/>
      </w:r>
      <w:r w:rsidR="00121E8E">
        <w:rPr>
          <w:noProof/>
        </w:rPr>
        <w:t>1</w:t>
      </w:r>
      <w:r w:rsidR="0029237D">
        <w:rPr>
          <w:noProof/>
        </w:rPr>
        <w:fldChar w:fldCharType="end"/>
      </w:r>
      <w:r>
        <w:t xml:space="preserve"> Vzor tabulky </w:t>
      </w:r>
      <w:r w:rsidRPr="006C285F">
        <w:t>(Kč/ks)</w:t>
      </w:r>
      <w:bookmarkEnd w:id="5"/>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rsidTr="00082ACE">
        <w:trPr>
          <w:trHeight w:val="291"/>
        </w:trPr>
        <w:tc>
          <w:tcPr>
            <w:tcW w:w="1368" w:type="dxa"/>
          </w:tcPr>
          <w:p w:rsidR="00D4057B" w:rsidRPr="008507D3" w:rsidRDefault="00D4057B" w:rsidP="00934D4A">
            <w:pPr>
              <w:pStyle w:val="tabulkatextnadpis"/>
              <w:jc w:val="center"/>
            </w:pPr>
            <w:r w:rsidRPr="008507D3">
              <w:t>Nadpis 1. sloupce</w:t>
            </w:r>
          </w:p>
        </w:tc>
        <w:tc>
          <w:tcPr>
            <w:tcW w:w="1369" w:type="dxa"/>
          </w:tcPr>
          <w:p w:rsidR="00D4057B" w:rsidRPr="008507D3" w:rsidRDefault="00D4057B" w:rsidP="00934D4A">
            <w:pPr>
              <w:pStyle w:val="tabulkatextnadpis"/>
              <w:jc w:val="center"/>
            </w:pPr>
            <w:r w:rsidRPr="008507D3">
              <w:t>Nadpis 2. sloupce</w:t>
            </w:r>
          </w:p>
        </w:tc>
        <w:tc>
          <w:tcPr>
            <w:tcW w:w="1368" w:type="dxa"/>
          </w:tcPr>
          <w:p w:rsidR="00D4057B" w:rsidRPr="008507D3" w:rsidRDefault="00D4057B" w:rsidP="00934D4A">
            <w:pPr>
              <w:pStyle w:val="tabulkatextnadpis"/>
              <w:jc w:val="center"/>
            </w:pPr>
            <w:r w:rsidRPr="008507D3">
              <w:t>Nadpis 3. sloupce</w:t>
            </w:r>
          </w:p>
        </w:tc>
        <w:tc>
          <w:tcPr>
            <w:tcW w:w="1368" w:type="dxa"/>
          </w:tcPr>
          <w:p w:rsidR="00D4057B" w:rsidRPr="008507D3" w:rsidRDefault="00D4057B" w:rsidP="00934D4A">
            <w:pPr>
              <w:pStyle w:val="tabulkatextnadpis"/>
              <w:jc w:val="center"/>
            </w:pPr>
            <w:r w:rsidRPr="008507D3">
              <w:t>Nadpis 4. sloupce</w:t>
            </w:r>
          </w:p>
        </w:tc>
        <w:tc>
          <w:tcPr>
            <w:tcW w:w="1368" w:type="dxa"/>
          </w:tcPr>
          <w:p w:rsidR="00D4057B" w:rsidRPr="008507D3" w:rsidRDefault="00D4057B" w:rsidP="00934D4A">
            <w:pPr>
              <w:pStyle w:val="tabulkatextnadpis"/>
              <w:jc w:val="center"/>
            </w:pPr>
            <w:r w:rsidRPr="008507D3">
              <w:t>Nadpis 5. sloupce</w:t>
            </w:r>
          </w:p>
        </w:tc>
        <w:tc>
          <w:tcPr>
            <w:tcW w:w="1368" w:type="dxa"/>
          </w:tcPr>
          <w:p w:rsidR="00D4057B" w:rsidRPr="008507D3" w:rsidRDefault="00D4057B" w:rsidP="00934D4A">
            <w:pPr>
              <w:pStyle w:val="tabulkatextnadpis"/>
              <w:jc w:val="center"/>
            </w:pPr>
            <w:r w:rsidRPr="008507D3">
              <w:t>Nadpis 6. sloupce</w:t>
            </w:r>
          </w:p>
        </w:tc>
      </w:tr>
      <w:tr w:rsidR="00640EF6" w:rsidRPr="008507D3" w:rsidTr="00DD120A">
        <w:tc>
          <w:tcPr>
            <w:tcW w:w="1368" w:type="dxa"/>
          </w:tcPr>
          <w:p w:rsidR="00640EF6" w:rsidRPr="008507D3" w:rsidRDefault="00D20DAE" w:rsidP="00D20DAE">
            <w:pPr>
              <w:pStyle w:val="tabilkaslo"/>
              <w:jc w:val="left"/>
            </w:pPr>
            <w:r>
              <w:t>Výrobek A</w:t>
            </w:r>
          </w:p>
        </w:tc>
        <w:tc>
          <w:tcPr>
            <w:tcW w:w="1369" w:type="dxa"/>
          </w:tcPr>
          <w:p w:rsidR="00640EF6" w:rsidRPr="008507D3" w:rsidRDefault="000104B5" w:rsidP="00934D4A">
            <w:pPr>
              <w:pStyle w:val="tabilkaslo"/>
              <w:jc w:val="center"/>
            </w:pPr>
            <w:r w:rsidRPr="008507D3">
              <w:t>2,22</w:t>
            </w:r>
          </w:p>
        </w:tc>
        <w:tc>
          <w:tcPr>
            <w:tcW w:w="1368" w:type="dxa"/>
          </w:tcPr>
          <w:p w:rsidR="00640EF6" w:rsidRPr="008507D3" w:rsidRDefault="000104B5" w:rsidP="00934D4A">
            <w:pPr>
              <w:pStyle w:val="tabilkaslo"/>
              <w:jc w:val="center"/>
            </w:pPr>
            <w:r w:rsidRPr="008507D3">
              <w:t>6,71</w:t>
            </w:r>
          </w:p>
        </w:tc>
        <w:tc>
          <w:tcPr>
            <w:tcW w:w="1368" w:type="dxa"/>
          </w:tcPr>
          <w:p w:rsidR="00640EF6" w:rsidRPr="008507D3" w:rsidRDefault="000104B5" w:rsidP="00934D4A">
            <w:pPr>
              <w:pStyle w:val="tabilkaslo"/>
              <w:jc w:val="center"/>
            </w:pPr>
            <w:r w:rsidRPr="008507D3">
              <w:t>3,43</w:t>
            </w:r>
          </w:p>
        </w:tc>
        <w:tc>
          <w:tcPr>
            <w:tcW w:w="1368" w:type="dxa"/>
          </w:tcPr>
          <w:p w:rsidR="00640EF6" w:rsidRPr="008507D3" w:rsidRDefault="000104B5" w:rsidP="00934D4A">
            <w:pPr>
              <w:pStyle w:val="tabilkaslo"/>
              <w:jc w:val="center"/>
            </w:pPr>
            <w:r w:rsidRPr="008507D3">
              <w:t>5,45</w:t>
            </w:r>
          </w:p>
        </w:tc>
        <w:tc>
          <w:tcPr>
            <w:tcW w:w="1368" w:type="dxa"/>
          </w:tcPr>
          <w:p w:rsidR="00640EF6" w:rsidRPr="008507D3" w:rsidRDefault="000104B5" w:rsidP="00934D4A">
            <w:pPr>
              <w:pStyle w:val="tabilkaslo"/>
              <w:jc w:val="center"/>
            </w:pPr>
            <w:r w:rsidRPr="008507D3">
              <w:t>7,87</w:t>
            </w:r>
          </w:p>
        </w:tc>
      </w:tr>
      <w:tr w:rsidR="00640EF6" w:rsidRPr="008507D3" w:rsidTr="00DD120A">
        <w:tc>
          <w:tcPr>
            <w:tcW w:w="1368" w:type="dxa"/>
          </w:tcPr>
          <w:p w:rsidR="00640EF6" w:rsidRPr="008507D3" w:rsidRDefault="00D20DAE" w:rsidP="00D20DAE">
            <w:pPr>
              <w:pStyle w:val="tabilkaslo"/>
              <w:jc w:val="left"/>
            </w:pPr>
            <w:r>
              <w:t>Výrobek B</w:t>
            </w:r>
          </w:p>
        </w:tc>
        <w:tc>
          <w:tcPr>
            <w:tcW w:w="1369" w:type="dxa"/>
          </w:tcPr>
          <w:p w:rsidR="00640EF6" w:rsidRPr="008507D3" w:rsidRDefault="00640EF6" w:rsidP="00934D4A">
            <w:pPr>
              <w:pStyle w:val="tabilkaslo"/>
              <w:jc w:val="center"/>
            </w:pPr>
            <w:r w:rsidRPr="008507D3">
              <w:t>1,11</w:t>
            </w:r>
          </w:p>
        </w:tc>
        <w:tc>
          <w:tcPr>
            <w:tcW w:w="1368" w:type="dxa"/>
          </w:tcPr>
          <w:p w:rsidR="00640EF6" w:rsidRPr="008507D3" w:rsidRDefault="00640EF6" w:rsidP="00934D4A">
            <w:pPr>
              <w:pStyle w:val="tabilkaslo"/>
              <w:jc w:val="center"/>
            </w:pPr>
            <w:r w:rsidRPr="008507D3">
              <w:t>2,45</w:t>
            </w:r>
          </w:p>
        </w:tc>
        <w:tc>
          <w:tcPr>
            <w:tcW w:w="1368" w:type="dxa"/>
          </w:tcPr>
          <w:p w:rsidR="00640EF6" w:rsidRPr="008507D3" w:rsidRDefault="00640EF6" w:rsidP="00934D4A">
            <w:pPr>
              <w:pStyle w:val="tabilkaslo"/>
              <w:jc w:val="center"/>
            </w:pPr>
            <w:r w:rsidRPr="008507D3">
              <w:t>3,32</w:t>
            </w:r>
          </w:p>
        </w:tc>
        <w:tc>
          <w:tcPr>
            <w:tcW w:w="1368" w:type="dxa"/>
          </w:tcPr>
          <w:p w:rsidR="00640EF6" w:rsidRPr="008507D3" w:rsidRDefault="00640EF6" w:rsidP="00934D4A">
            <w:pPr>
              <w:pStyle w:val="tabilkaslo"/>
              <w:jc w:val="center"/>
            </w:pPr>
            <w:r w:rsidRPr="008507D3">
              <w:t>2,29</w:t>
            </w:r>
          </w:p>
        </w:tc>
        <w:tc>
          <w:tcPr>
            <w:tcW w:w="1368" w:type="dxa"/>
          </w:tcPr>
          <w:p w:rsidR="00640EF6" w:rsidRPr="008507D3" w:rsidRDefault="00640EF6" w:rsidP="00934D4A">
            <w:pPr>
              <w:pStyle w:val="tabilkaslo"/>
              <w:jc w:val="center"/>
            </w:pPr>
            <w:r w:rsidRPr="008507D3">
              <w:t>9,80</w:t>
            </w:r>
          </w:p>
        </w:tc>
      </w:tr>
    </w:tbl>
    <w:p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rsidR="002F01A4" w:rsidRDefault="002F01A4" w:rsidP="002F01A4">
      <w:pPr>
        <w:pStyle w:val="bntext"/>
      </w:pPr>
      <w:bookmarkStart w:id="6" w:name="_Hlk22887545"/>
      <w:bookmarkEnd w:id="3"/>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E535CC" w:rsidRDefault="007E7945" w:rsidP="00E535CC">
      <w:pPr>
        <w:pStyle w:val="bntext"/>
      </w:pPr>
      <w:bookmarkStart w:id="7"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81024" w:rsidRPr="008507D3" w:rsidRDefault="00481024" w:rsidP="00A37902">
      <w:pPr>
        <w:pStyle w:val="Nadpis3"/>
      </w:pPr>
      <w:bookmarkStart w:id="8" w:name="_Toc24390753"/>
      <w:r w:rsidRPr="008507D3">
        <w:t>Nadpis třetí úrovně</w:t>
      </w:r>
      <w:bookmarkEnd w:id="8"/>
      <w:r w:rsidR="00DD3703" w:rsidRPr="008507D3">
        <w:t xml:space="preserve"> </w:t>
      </w:r>
    </w:p>
    <w:p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2370E" w:rsidRDefault="0092370E" w:rsidP="00C16733">
      <w:pPr>
        <w:pStyle w:val="bntext"/>
      </w:pPr>
      <w:r>
        <w:t>Seznam s odrážkami:</w:t>
      </w:r>
    </w:p>
    <w:p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rsidR="0092370E" w:rsidRDefault="0092370E" w:rsidP="0092370E">
      <w:pPr>
        <w:pStyle w:val="bntext"/>
        <w:numPr>
          <w:ilvl w:val="0"/>
          <w:numId w:val="11"/>
        </w:numPr>
      </w:pPr>
      <w:r>
        <w:t>text odrážky,</w:t>
      </w:r>
    </w:p>
    <w:p w:rsidR="0092370E" w:rsidRDefault="0092370E" w:rsidP="0092370E">
      <w:pPr>
        <w:pStyle w:val="bntext"/>
        <w:numPr>
          <w:ilvl w:val="0"/>
          <w:numId w:val="11"/>
        </w:numPr>
      </w:pPr>
      <w:r>
        <w:t>text odrážky.</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rsidR="00963451" w:rsidRPr="008507D3" w:rsidRDefault="00E3226B" w:rsidP="00E3226B">
      <w:pPr>
        <w:pStyle w:val="Nadpis1"/>
      </w:pPr>
      <w:bookmarkStart w:id="9" w:name="_Toc24390754"/>
      <w:bookmarkEnd w:id="6"/>
      <w:bookmarkEnd w:id="7"/>
      <w:r w:rsidRPr="008507D3">
        <w:lastRenderedPageBreak/>
        <w:t>Nadpis první úrovně</w:t>
      </w:r>
      <w:bookmarkEnd w:id="9"/>
    </w:p>
    <w:p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F759A" w:rsidRDefault="001F759A" w:rsidP="001F759A">
      <w:pPr>
        <w:pStyle w:val="Titulek"/>
      </w:pPr>
      <w:bookmarkStart w:id="10" w:name="_Toc22899430"/>
      <w:r>
        <w:t xml:space="preserve">Obr. </w:t>
      </w:r>
      <w:r w:rsidR="0029237D">
        <w:fldChar w:fldCharType="begin"/>
      </w:r>
      <w:r w:rsidR="0029237D">
        <w:instrText xml:space="preserve"> SEQ Obr. \* ARABIC </w:instrText>
      </w:r>
      <w:r w:rsidR="0029237D">
        <w:fldChar w:fldCharType="separate"/>
      </w:r>
      <w:r w:rsidR="00121E8E">
        <w:rPr>
          <w:noProof/>
        </w:rPr>
        <w:t>1</w:t>
      </w:r>
      <w:r w:rsidR="0029237D">
        <w:rPr>
          <w:noProof/>
        </w:rPr>
        <w:fldChar w:fldCharType="end"/>
      </w:r>
      <w:r>
        <w:t xml:space="preserve"> </w:t>
      </w:r>
      <w:r w:rsidRPr="00B01DE4">
        <w:t>Vývoj tržeb za prodej vlastních výrobků a služeb</w:t>
      </w:r>
      <w:bookmarkEnd w:id="10"/>
    </w:p>
    <w:p w:rsidR="003D39AA" w:rsidRPr="008507D3" w:rsidRDefault="002C4C6C" w:rsidP="0093218B">
      <w:pPr>
        <w:pStyle w:val="bntext"/>
      </w:pPr>
      <w:r>
        <w:rPr>
          <w:noProof/>
        </w:rPr>
        <w:drawing>
          <wp:inline distT="0" distB="0" distL="0" distR="0" wp14:anchorId="7AD40CB6">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rsidR="003D39AA" w:rsidRPr="008507D3" w:rsidRDefault="001E1500" w:rsidP="003D39AA">
      <w:pPr>
        <w:pStyle w:val="obrzektabulkazdroj"/>
      </w:pPr>
      <w:r w:rsidRPr="008507D3">
        <w:t>Zdroj: vlastní zpracování na základě (doplnit zdroj)</w:t>
      </w:r>
    </w:p>
    <w:p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63451" w:rsidRPr="008507D3" w:rsidRDefault="00E3226B" w:rsidP="00E3226B">
      <w:pPr>
        <w:pStyle w:val="Nadpis2"/>
      </w:pPr>
      <w:bookmarkStart w:id="11" w:name="_Toc24390755"/>
      <w:r w:rsidRPr="008507D3">
        <w:t xml:space="preserve">Nadpis </w:t>
      </w:r>
      <w:r w:rsidR="00D64019" w:rsidRPr="008507D3">
        <w:t>druhé</w:t>
      </w:r>
      <w:r w:rsidRPr="008507D3">
        <w:t xml:space="preserve"> úrovně</w:t>
      </w:r>
      <w:bookmarkEnd w:id="11"/>
    </w:p>
    <w:p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rsidR="00963451" w:rsidRPr="008507D3" w:rsidRDefault="00D64019" w:rsidP="00963451">
      <w:pPr>
        <w:pStyle w:val="Nadpis3"/>
      </w:pPr>
      <w:bookmarkStart w:id="12" w:name="_Toc24390756"/>
      <w:r w:rsidRPr="008507D3">
        <w:t>Nadpis třetí úrovně</w:t>
      </w:r>
      <w:bookmarkEnd w:id="12"/>
    </w:p>
    <w:p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F10FF9" w:rsidRPr="002F71A7" w:rsidRDefault="00F10FF9" w:rsidP="002F71A7">
      <w:pPr>
        <w:pStyle w:val="zrueno"/>
      </w:pPr>
    </w:p>
    <w:p w:rsidR="009A54AC" w:rsidRPr="008507D3" w:rsidRDefault="0071444D" w:rsidP="00E3226B">
      <w:pPr>
        <w:pStyle w:val="Nadpis1"/>
      </w:pPr>
      <w:bookmarkStart w:id="13" w:name="_Toc24390757"/>
      <w:r w:rsidRPr="008507D3">
        <w:lastRenderedPageBreak/>
        <w:t>Nadpis první úrovně</w:t>
      </w:r>
      <w:bookmarkEnd w:id="13"/>
    </w:p>
    <w:p w:rsidR="009A54AC" w:rsidRPr="008507D3" w:rsidRDefault="0071444D" w:rsidP="00E3226B">
      <w:pPr>
        <w:pStyle w:val="Nadpis2"/>
      </w:pPr>
      <w:bookmarkStart w:id="14" w:name="_Toc24390758"/>
      <w:r w:rsidRPr="008507D3">
        <w:t>Nadpis druhé úrovně</w:t>
      </w:r>
      <w:bookmarkEnd w:id="14"/>
    </w:p>
    <w:p w:rsidR="009A54AC" w:rsidRPr="008507D3" w:rsidRDefault="0071444D" w:rsidP="009A54AC">
      <w:pPr>
        <w:pStyle w:val="Nadpis3"/>
      </w:pPr>
      <w:bookmarkStart w:id="15" w:name="_Toc24390759"/>
      <w:r w:rsidRPr="008507D3">
        <w:t>Nadpis třetí úrovně</w:t>
      </w:r>
      <w:bookmarkEnd w:id="15"/>
    </w:p>
    <w:p w:rsidR="009A54AC" w:rsidRPr="008507D3" w:rsidRDefault="00372F7E" w:rsidP="00372F7E">
      <w:pPr>
        <w:pStyle w:val="Nadpis1"/>
        <w:numPr>
          <w:ilvl w:val="0"/>
          <w:numId w:val="0"/>
        </w:numPr>
        <w:ind w:left="709" w:hanging="709"/>
      </w:pPr>
      <w:bookmarkStart w:id="16" w:name="_Toc24390760"/>
      <w:r>
        <w:lastRenderedPageBreak/>
        <w:t>Závěr</w:t>
      </w:r>
      <w:bookmarkEnd w:id="16"/>
    </w:p>
    <w:p w:rsidR="00E27F0B" w:rsidRPr="008507D3" w:rsidRDefault="005D327C" w:rsidP="00E3226B">
      <w:pPr>
        <w:pStyle w:val="Nadpis1"/>
        <w:numPr>
          <w:ilvl w:val="0"/>
          <w:numId w:val="0"/>
        </w:numPr>
      </w:pPr>
      <w:bookmarkStart w:id="17" w:name="_Toc24390761"/>
      <w:r>
        <w:lastRenderedPageBreak/>
        <w:t>Seznam použité l</w:t>
      </w:r>
      <w:r w:rsidR="007762A4" w:rsidRPr="008507D3">
        <w:t>iteratur</w:t>
      </w:r>
      <w:r>
        <w:t>y a pramenů</w:t>
      </w:r>
      <w:bookmarkEnd w:id="17"/>
    </w:p>
    <w:p w:rsidR="00F531B6" w:rsidRDefault="00F531B6" w:rsidP="00F531B6">
      <w:pPr>
        <w:pStyle w:val="literatura"/>
      </w:pPr>
    </w:p>
    <w:p w:rsidR="00F531B6" w:rsidRDefault="00F531B6" w:rsidP="00650289">
      <w:pPr>
        <w:pStyle w:val="literatura"/>
      </w:pPr>
    </w:p>
    <w:p w:rsidR="00650289" w:rsidRPr="008507D3" w:rsidRDefault="00650289" w:rsidP="00486C4A">
      <w:pPr>
        <w:pStyle w:val="literatura"/>
      </w:pPr>
    </w:p>
    <w:p w:rsidR="00C22453" w:rsidRPr="008507D3" w:rsidRDefault="00C22453" w:rsidP="00C22453">
      <w:pPr>
        <w:pStyle w:val="Nadpis1"/>
        <w:numPr>
          <w:ilvl w:val="0"/>
          <w:numId w:val="0"/>
        </w:numPr>
        <w:ind w:left="709" w:hanging="709"/>
      </w:pPr>
      <w:bookmarkStart w:id="18" w:name="_Toc24390762"/>
      <w:r w:rsidRPr="008507D3">
        <w:lastRenderedPageBreak/>
        <w:t>Seznam obrázků a tabulek</w:t>
      </w:r>
      <w:bookmarkEnd w:id="18"/>
    </w:p>
    <w:p w:rsidR="00C22453" w:rsidRPr="008507D3" w:rsidRDefault="00C22453" w:rsidP="005C2011">
      <w:pPr>
        <w:pStyle w:val="Seznamobrzktabulek"/>
      </w:pPr>
      <w:r w:rsidRPr="008507D3">
        <w:t>Seznam obrázků</w:t>
      </w:r>
    </w:p>
    <w:p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rsidR="00EE4C63" w:rsidRPr="008507D3" w:rsidRDefault="006C00AD" w:rsidP="006C00AD">
      <w:pPr>
        <w:pStyle w:val="bntext"/>
      </w:pPr>
      <w:r w:rsidRPr="008507D3">
        <w:fldChar w:fldCharType="end"/>
      </w:r>
    </w:p>
    <w:p w:rsidR="00C22453" w:rsidRPr="008507D3" w:rsidRDefault="00C22453" w:rsidP="005C2011">
      <w:pPr>
        <w:pStyle w:val="Seznamobrzktabulek"/>
      </w:pPr>
      <w:r w:rsidRPr="008507D3">
        <w:t>Seznam tabulek</w:t>
      </w:r>
    </w:p>
    <w:p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rsidR="00C22453" w:rsidRPr="008507D3" w:rsidRDefault="00816481" w:rsidP="00816481">
      <w:pPr>
        <w:pStyle w:val="bntext"/>
        <w:tabs>
          <w:tab w:val="left" w:pos="7938"/>
        </w:tabs>
      </w:pPr>
      <w:r w:rsidRPr="008507D3">
        <w:fldChar w:fldCharType="end"/>
      </w:r>
    </w:p>
    <w:p w:rsidR="008A48BF" w:rsidRPr="008507D3" w:rsidRDefault="006A0F87" w:rsidP="006A0F87">
      <w:pPr>
        <w:pStyle w:val="Nadpis1"/>
        <w:numPr>
          <w:ilvl w:val="0"/>
          <w:numId w:val="0"/>
        </w:numPr>
      </w:pPr>
      <w:bookmarkStart w:id="19" w:name="_Toc24390763"/>
      <w:r w:rsidRPr="008507D3">
        <w:lastRenderedPageBreak/>
        <w:t>Seznam příloh</w:t>
      </w:r>
      <w:bookmarkEnd w:id="19"/>
    </w:p>
    <w:p w:rsidR="006A0F87" w:rsidRPr="008507D3" w:rsidRDefault="005313BD" w:rsidP="002B6BAA">
      <w:pPr>
        <w:ind w:firstLine="0"/>
      </w:pPr>
      <w:r w:rsidRPr="008507D3">
        <w:t xml:space="preserve">Příloha </w:t>
      </w:r>
      <w:r w:rsidR="00B2081F">
        <w:t>A</w:t>
      </w:r>
      <w:r w:rsidRPr="008507D3">
        <w:t xml:space="preserve"> – </w:t>
      </w:r>
    </w:p>
    <w:p w:rsidR="005313BD" w:rsidRPr="008507D3" w:rsidRDefault="005313BD" w:rsidP="002B6BAA">
      <w:pPr>
        <w:ind w:firstLine="0"/>
      </w:pPr>
      <w:r w:rsidRPr="008507D3">
        <w:t xml:space="preserve">Příloha </w:t>
      </w:r>
      <w:r w:rsidR="00B2081F">
        <w:t>B</w:t>
      </w:r>
      <w:r w:rsidRPr="008507D3">
        <w:t xml:space="preserve"> – </w:t>
      </w:r>
    </w:p>
    <w:p w:rsidR="005313BD" w:rsidRPr="008507D3" w:rsidRDefault="005313BD">
      <w:pPr>
        <w:spacing w:after="160" w:line="259" w:lineRule="auto"/>
        <w:ind w:firstLine="0"/>
        <w:jc w:val="left"/>
      </w:pPr>
      <w:r w:rsidRPr="008507D3">
        <w:br w:type="page"/>
      </w:r>
    </w:p>
    <w:p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rsidR="005313BD" w:rsidRPr="008507D3" w:rsidRDefault="005313BD" w:rsidP="0093218B">
      <w:pPr>
        <w:pStyle w:val="bntext"/>
      </w:pPr>
    </w:p>
    <w:p w:rsidR="005313BD" w:rsidRPr="008507D3" w:rsidRDefault="005313BD">
      <w:pPr>
        <w:spacing w:after="160" w:line="259" w:lineRule="auto"/>
        <w:ind w:firstLine="0"/>
        <w:jc w:val="left"/>
      </w:pPr>
      <w:r w:rsidRPr="008507D3">
        <w:br w:type="page"/>
      </w:r>
    </w:p>
    <w:p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rsidR="005313BD" w:rsidRPr="008507D3" w:rsidRDefault="005313BD" w:rsidP="0093218B">
      <w:pPr>
        <w:pStyle w:val="bntext"/>
      </w:pPr>
    </w:p>
    <w:p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7AC0" w:rsidRDefault="00D27AC0">
      <w:pPr>
        <w:spacing w:after="0" w:line="240" w:lineRule="auto"/>
      </w:pPr>
      <w:r>
        <w:separator/>
      </w:r>
    </w:p>
  </w:endnote>
  <w:endnote w:type="continuationSeparator" w:id="0">
    <w:p w:rsidR="00D27AC0" w:rsidRDefault="00D27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altName w:val="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9337"/>
      <w:docPartObj>
        <w:docPartGallery w:val="Page Numbers (Bottom of Page)"/>
        <w:docPartUnique/>
      </w:docPartObj>
    </w:sdtPr>
    <w:sdtEndPr/>
    <w:sdtContent>
      <w:p w:rsidR="00C739E2" w:rsidRDefault="00D27AC0">
        <w:pPr>
          <w:pStyle w:val="Zpat"/>
          <w:jc w:val="center"/>
        </w:pPr>
      </w:p>
    </w:sdtContent>
  </w:sdt>
  <w:p w:rsidR="00585A51" w:rsidRDefault="00D27AC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9E2" w:rsidRDefault="00C739E2">
    <w:pPr>
      <w:pStyle w:val="Zpat"/>
      <w:jc w:val="center"/>
    </w:pPr>
  </w:p>
  <w:p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4044"/>
      <w:docPartObj>
        <w:docPartGallery w:val="Page Numbers (Bottom of Page)"/>
        <w:docPartUnique/>
      </w:docPartObj>
    </w:sdtPr>
    <w:sdtEndPr/>
    <w:sdtContent>
      <w:p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7AC0" w:rsidRDefault="00D27AC0">
      <w:pPr>
        <w:spacing w:after="0" w:line="240" w:lineRule="auto"/>
      </w:pPr>
      <w:r>
        <w:separator/>
      </w:r>
    </w:p>
  </w:footnote>
  <w:footnote w:type="continuationSeparator" w:id="0">
    <w:p w:rsidR="00D27AC0" w:rsidRDefault="00D27A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25A5"/>
    <w:rsid w:val="000B4678"/>
    <w:rsid w:val="000C4860"/>
    <w:rsid w:val="000C6E25"/>
    <w:rsid w:val="000D336F"/>
    <w:rsid w:val="000D3D5B"/>
    <w:rsid w:val="000E4242"/>
    <w:rsid w:val="000E6D27"/>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11387"/>
    <w:rsid w:val="00331D4E"/>
    <w:rsid w:val="00337FAB"/>
    <w:rsid w:val="003412AA"/>
    <w:rsid w:val="0034591B"/>
    <w:rsid w:val="003725B3"/>
    <w:rsid w:val="00372F7E"/>
    <w:rsid w:val="003743C2"/>
    <w:rsid w:val="00381107"/>
    <w:rsid w:val="003A091A"/>
    <w:rsid w:val="003A3E39"/>
    <w:rsid w:val="003B313C"/>
    <w:rsid w:val="003C056C"/>
    <w:rsid w:val="003D39AA"/>
    <w:rsid w:val="003E1360"/>
    <w:rsid w:val="003E6093"/>
    <w:rsid w:val="00413316"/>
    <w:rsid w:val="00426743"/>
    <w:rsid w:val="0045597E"/>
    <w:rsid w:val="0047431E"/>
    <w:rsid w:val="00476F2E"/>
    <w:rsid w:val="00480A72"/>
    <w:rsid w:val="00481024"/>
    <w:rsid w:val="00486C4A"/>
    <w:rsid w:val="00492AA0"/>
    <w:rsid w:val="004A36AE"/>
    <w:rsid w:val="004B165E"/>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295D"/>
    <w:rsid w:val="0069342B"/>
    <w:rsid w:val="006A0F87"/>
    <w:rsid w:val="006C00AD"/>
    <w:rsid w:val="006D3878"/>
    <w:rsid w:val="006F1B9C"/>
    <w:rsid w:val="0071444D"/>
    <w:rsid w:val="00722DC1"/>
    <w:rsid w:val="00730F59"/>
    <w:rsid w:val="00741E6A"/>
    <w:rsid w:val="007635AA"/>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D74CF"/>
    <w:rsid w:val="00CE04CD"/>
    <w:rsid w:val="00CE1498"/>
    <w:rsid w:val="00CE2EFC"/>
    <w:rsid w:val="00D0272E"/>
    <w:rsid w:val="00D0299B"/>
    <w:rsid w:val="00D12AF2"/>
    <w:rsid w:val="00D167DC"/>
    <w:rsid w:val="00D20DAE"/>
    <w:rsid w:val="00D2438A"/>
    <w:rsid w:val="00D27AC0"/>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A4E9C"/>
    <w:rsid w:val="00EA768E"/>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409D9"/>
    <w:rsid w:val="00F40F61"/>
    <w:rsid w:val="00F531B6"/>
    <w:rsid w:val="00F546E4"/>
    <w:rsid w:val="00F71571"/>
    <w:rsid w:val="00F7510D"/>
    <w:rsid w:val="00F91FFB"/>
    <w:rsid w:val="00FA0E26"/>
    <w:rsid w:val="00FA6C58"/>
    <w:rsid w:val="00FA7446"/>
    <w:rsid w:val="00FC355A"/>
    <w:rsid w:val="00FC627B"/>
    <w:rsid w:val="00FD1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FB2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0E520ABE-25BA-4BA9-B5F2-66F6A18AE42E}"/>
      </w:docPartPr>
      <w:docPartBody>
        <w:p w:rsidR="00000000" w:rsidRDefault="00F97044">
          <w:r w:rsidRPr="00C7396F">
            <w:rPr>
              <w:rStyle w:val="Zstupntext"/>
            </w:rPr>
            <w:t>Zvolte položku.</w:t>
          </w:r>
        </w:p>
      </w:docPartBody>
    </w:docPart>
    <w:docPart>
      <w:docPartPr>
        <w:name w:val="BB4DEB2EBD3747B5AA17EF1336F3136C"/>
        <w:category>
          <w:name w:val="Obecné"/>
          <w:gallery w:val="placeholder"/>
        </w:category>
        <w:types>
          <w:type w:val="bbPlcHdr"/>
        </w:types>
        <w:behaviors>
          <w:behavior w:val="content"/>
        </w:behaviors>
        <w:guid w:val="{AF8DAFE8-0647-4AB2-BF22-39CD30CE8350}"/>
      </w:docPartPr>
      <w:docPartBody>
        <w:p w:rsidR="00000000" w:rsidRDefault="00F97044" w:rsidP="00F97044">
          <w:pPr>
            <w:pStyle w:val="BB4DEB2EBD3747B5AA17EF1336F3136C"/>
          </w:pPr>
          <w:r w:rsidRPr="00C7396F">
            <w:rPr>
              <w:rStyle w:val="Zstupntext"/>
            </w:rPr>
            <w:t>Zvolte položku.</w:t>
          </w:r>
        </w:p>
      </w:docPartBody>
    </w:docPart>
    <w:docPart>
      <w:docPartPr>
        <w:name w:val="A5821F5C713F484EA73DEE7900781DD7"/>
        <w:category>
          <w:name w:val="Obecné"/>
          <w:gallery w:val="placeholder"/>
        </w:category>
        <w:types>
          <w:type w:val="bbPlcHdr"/>
        </w:types>
        <w:behaviors>
          <w:behavior w:val="content"/>
        </w:behaviors>
        <w:guid w:val="{B8D111ED-F275-4419-9275-582BE3130CE3}"/>
      </w:docPartPr>
      <w:docPartBody>
        <w:p w:rsidR="00000000" w:rsidRDefault="00F97044" w:rsidP="00F97044">
          <w:pPr>
            <w:pStyle w:val="A5821F5C713F484EA73DEE7900781DD7"/>
          </w:pPr>
          <w:r w:rsidRPr="00C7396F">
            <w:rPr>
              <w:rStyle w:val="Zstupntext"/>
            </w:rPr>
            <w:t>Zvolte položku.</w:t>
          </w:r>
        </w:p>
      </w:docPartBody>
    </w:docPart>
    <w:docPart>
      <w:docPartPr>
        <w:name w:val="6CD3069DA2744B72A83EB171BA2CBAE2"/>
        <w:category>
          <w:name w:val="Obecné"/>
          <w:gallery w:val="placeholder"/>
        </w:category>
        <w:types>
          <w:type w:val="bbPlcHdr"/>
        </w:types>
        <w:behaviors>
          <w:behavior w:val="content"/>
        </w:behaviors>
        <w:guid w:val="{E1003529-A135-4D38-8F21-0B75EF5F1545}"/>
      </w:docPartPr>
      <w:docPartBody>
        <w:p w:rsidR="00000000" w:rsidRDefault="00F97044" w:rsidP="00F97044">
          <w:pPr>
            <w:pStyle w:val="6CD3069DA2744B72A83EB171BA2CBAE2"/>
          </w:pPr>
          <w:r w:rsidRPr="00C7396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altName w:val="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044"/>
    <w:rsid w:val="002D0635"/>
    <w:rsid w:val="00F97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F97044"/>
    <w:rPr>
      <w:color w:val="808080"/>
    </w:rPr>
  </w:style>
  <w:style w:type="paragraph" w:customStyle="1" w:styleId="BB4DEB2EBD3747B5AA17EF1336F3136C">
    <w:name w:val="BB4DEB2EBD3747B5AA17EF1336F3136C"/>
    <w:rsid w:val="00F97044"/>
  </w:style>
  <w:style w:type="paragraph" w:customStyle="1" w:styleId="A5821F5C713F484EA73DEE7900781DD7">
    <w:name w:val="A5821F5C713F484EA73DEE7900781DD7"/>
    <w:rsid w:val="00F97044"/>
  </w:style>
  <w:style w:type="paragraph" w:customStyle="1" w:styleId="6CD3069DA2744B72A83EB171BA2CBAE2">
    <w:name w:val="6CD3069DA2744B72A83EB171BA2CBAE2"/>
    <w:rsid w:val="00F970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CAF24-1CBA-4B88-BEDE-80686A751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512</Words>
  <Characters>8619</Characters>
  <Application>Microsoft Office Word</Application>
  <DocSecurity>0</DocSecurity>
  <Lines>71</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2T04:52:00Z</dcterms:created>
  <dcterms:modified xsi:type="dcterms:W3CDTF">2020-01-21T09:40:00Z</dcterms:modified>
</cp:coreProperties>
</file>